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7698f20a7857d053868ebb8b149fa7344edaacc"/>
    <w:p>
      <w:pPr>
        <w:pStyle w:val="Heading1"/>
      </w:pPr>
      <w:r>
        <w:t xml:space="preserve">Title: FreshSales - Program Review Mee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Program Review Meeting - 30th June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30 Jun 2020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Copy of Program Review Meeting - 23rd June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r>
              <w:t xml:space="preserve">23 Jun 2020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rogram Review Meeting - 16th June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rogram Review Meeting - 9th June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rogram Review Meeting - 2nd June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rogram Review Meeting - 26th May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rogram Review Meeting - 13th May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ogram Review Meeting - 6th May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rogram Review Meeting - 28th April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rogram Review Meeting - 21st April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rogram Review Meeting - 7th April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gram Review Meeting - 31st March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ogram Review Meeting - 23rd March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rogram Review Meeting - 17th March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rogram Review Meeting - 3rd March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rogram Review Meeting - 25th Feb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rogram Review Meeting - 12th Feb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rogram Review Meeting - 5th Feb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rogram Review Meeting - 28th Jan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rogram Review Meeting - 22nd Jan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Program Review Meeting - 14th Jan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de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rogram Review Meeting - 8th Jan 2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isplay/freshsales/Copy+of+Program+Review+Meeting+-+23rd+June+2020" TargetMode="External" /><Relationship Type="http://schemas.openxmlformats.org/officeDocument/2006/relationships/hyperlink" Id="rId36" Target="/display/freshsales/Program+Review+Meeting+-+12th+Feb+2020" TargetMode="External" /><Relationship Type="http://schemas.openxmlformats.org/officeDocument/2006/relationships/hyperlink" Id="rId26" Target="/display/freshsales/Program+Review+Meeting+-+13th+May+2020" TargetMode="External" /><Relationship Type="http://schemas.openxmlformats.org/officeDocument/2006/relationships/hyperlink" Id="rId40" Target="/display/freshsales/Program+Review+Meeting+-+14th+Jan+2020" TargetMode="External" /><Relationship Type="http://schemas.openxmlformats.org/officeDocument/2006/relationships/hyperlink" Id="rId22" Target="/display/freshsales/Program+Review+Meeting+-+16th+June+2020" TargetMode="External" /><Relationship Type="http://schemas.openxmlformats.org/officeDocument/2006/relationships/hyperlink" Id="rId33" Target="/display/freshsales/Program+Review+Meeting+-+17th+March+2020" TargetMode="External" /><Relationship Type="http://schemas.openxmlformats.org/officeDocument/2006/relationships/hyperlink" Id="rId29" Target="/display/freshsales/Program+Review+Meeting+-+21st+April+2020" TargetMode="External" /><Relationship Type="http://schemas.openxmlformats.org/officeDocument/2006/relationships/hyperlink" Id="rId39" Target="/display/freshsales/Program+Review+Meeting+-+22nd+Jan+2020" TargetMode="External" /><Relationship Type="http://schemas.openxmlformats.org/officeDocument/2006/relationships/hyperlink" Id="rId32" Target="/display/freshsales/Program+Review+Meeting+-+23rd+March+2020" TargetMode="External" /><Relationship Type="http://schemas.openxmlformats.org/officeDocument/2006/relationships/hyperlink" Id="rId35" Target="/display/freshsales/Program+Review+Meeting+-+25th+Feb+2020" TargetMode="External" /><Relationship Type="http://schemas.openxmlformats.org/officeDocument/2006/relationships/hyperlink" Id="rId25" Target="/display/freshsales/Program+Review+Meeting+-+26th+May+2020" TargetMode="External" /><Relationship Type="http://schemas.openxmlformats.org/officeDocument/2006/relationships/hyperlink" Id="rId28" Target="/display/freshsales/Program+Review+Meeting+-+28th+April+2020" TargetMode="External" /><Relationship Type="http://schemas.openxmlformats.org/officeDocument/2006/relationships/hyperlink" Id="rId38" Target="/display/freshsales/Program+Review+Meeting+-+28th+Jan+2020" TargetMode="External" /><Relationship Type="http://schemas.openxmlformats.org/officeDocument/2006/relationships/hyperlink" Id="rId24" Target="/display/freshsales/Program+Review+Meeting+-+2nd+June+2020" TargetMode="External" /><Relationship Type="http://schemas.openxmlformats.org/officeDocument/2006/relationships/hyperlink" Id="rId20" Target="/display/freshsales/Program+Review+Meeting+-+30th+June+2020" TargetMode="External" /><Relationship Type="http://schemas.openxmlformats.org/officeDocument/2006/relationships/hyperlink" Id="rId31" Target="/display/freshsales/Program+Review+Meeting+-+31st+March+2020" TargetMode="External" /><Relationship Type="http://schemas.openxmlformats.org/officeDocument/2006/relationships/hyperlink" Id="rId34" Target="/display/freshsales/Program+Review+Meeting+-+3rd+March+2020" TargetMode="External" /><Relationship Type="http://schemas.openxmlformats.org/officeDocument/2006/relationships/hyperlink" Id="rId37" Target="/display/freshsales/Program+Review+Meeting+-+5th+Feb+2020" TargetMode="External" /><Relationship Type="http://schemas.openxmlformats.org/officeDocument/2006/relationships/hyperlink" Id="rId27" Target="/display/freshsales/Program+Review+Meeting+-+6th+May+2020" TargetMode="External" /><Relationship Type="http://schemas.openxmlformats.org/officeDocument/2006/relationships/hyperlink" Id="rId30" Target="/display/freshsales/Program+Review+Meeting+-+7th+April+2020" TargetMode="External" /><Relationship Type="http://schemas.openxmlformats.org/officeDocument/2006/relationships/hyperlink" Id="rId41" Target="/display/freshsales/Program+Review+Meeting+-+8th+Jan+2020" TargetMode="External" /><Relationship Type="http://schemas.openxmlformats.org/officeDocument/2006/relationships/hyperlink" Id="rId23" Target="/display/freshsales/Program+Review+Meeting+-+9th+June+2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isplay/freshsales/Copy+of+Program+Review+Meeting+-+23rd+June+2020" TargetMode="External" /><Relationship Type="http://schemas.openxmlformats.org/officeDocument/2006/relationships/hyperlink" Id="rId36" Target="/display/freshsales/Program+Review+Meeting+-+12th+Feb+2020" TargetMode="External" /><Relationship Type="http://schemas.openxmlformats.org/officeDocument/2006/relationships/hyperlink" Id="rId26" Target="/display/freshsales/Program+Review+Meeting+-+13th+May+2020" TargetMode="External" /><Relationship Type="http://schemas.openxmlformats.org/officeDocument/2006/relationships/hyperlink" Id="rId40" Target="/display/freshsales/Program+Review+Meeting+-+14th+Jan+2020" TargetMode="External" /><Relationship Type="http://schemas.openxmlformats.org/officeDocument/2006/relationships/hyperlink" Id="rId22" Target="/display/freshsales/Program+Review+Meeting+-+16th+June+2020" TargetMode="External" /><Relationship Type="http://schemas.openxmlformats.org/officeDocument/2006/relationships/hyperlink" Id="rId33" Target="/display/freshsales/Program+Review+Meeting+-+17th+March+2020" TargetMode="External" /><Relationship Type="http://schemas.openxmlformats.org/officeDocument/2006/relationships/hyperlink" Id="rId29" Target="/display/freshsales/Program+Review+Meeting+-+21st+April+2020" TargetMode="External" /><Relationship Type="http://schemas.openxmlformats.org/officeDocument/2006/relationships/hyperlink" Id="rId39" Target="/display/freshsales/Program+Review+Meeting+-+22nd+Jan+2020" TargetMode="External" /><Relationship Type="http://schemas.openxmlformats.org/officeDocument/2006/relationships/hyperlink" Id="rId32" Target="/display/freshsales/Program+Review+Meeting+-+23rd+March+2020" TargetMode="External" /><Relationship Type="http://schemas.openxmlformats.org/officeDocument/2006/relationships/hyperlink" Id="rId35" Target="/display/freshsales/Program+Review+Meeting+-+25th+Feb+2020" TargetMode="External" /><Relationship Type="http://schemas.openxmlformats.org/officeDocument/2006/relationships/hyperlink" Id="rId25" Target="/display/freshsales/Program+Review+Meeting+-+26th+May+2020" TargetMode="External" /><Relationship Type="http://schemas.openxmlformats.org/officeDocument/2006/relationships/hyperlink" Id="rId28" Target="/display/freshsales/Program+Review+Meeting+-+28th+April+2020" TargetMode="External" /><Relationship Type="http://schemas.openxmlformats.org/officeDocument/2006/relationships/hyperlink" Id="rId38" Target="/display/freshsales/Program+Review+Meeting+-+28th+Jan+2020" TargetMode="External" /><Relationship Type="http://schemas.openxmlformats.org/officeDocument/2006/relationships/hyperlink" Id="rId24" Target="/display/freshsales/Program+Review+Meeting+-+2nd+June+2020" TargetMode="External" /><Relationship Type="http://schemas.openxmlformats.org/officeDocument/2006/relationships/hyperlink" Id="rId20" Target="/display/freshsales/Program+Review+Meeting+-+30th+June+2020" TargetMode="External" /><Relationship Type="http://schemas.openxmlformats.org/officeDocument/2006/relationships/hyperlink" Id="rId31" Target="/display/freshsales/Program+Review+Meeting+-+31st+March+2020" TargetMode="External" /><Relationship Type="http://schemas.openxmlformats.org/officeDocument/2006/relationships/hyperlink" Id="rId34" Target="/display/freshsales/Program+Review+Meeting+-+3rd+March+2020" TargetMode="External" /><Relationship Type="http://schemas.openxmlformats.org/officeDocument/2006/relationships/hyperlink" Id="rId37" Target="/display/freshsales/Program+Review+Meeting+-+5th+Feb+2020" TargetMode="External" /><Relationship Type="http://schemas.openxmlformats.org/officeDocument/2006/relationships/hyperlink" Id="rId27" Target="/display/freshsales/Program+Review+Meeting+-+6th+May+2020" TargetMode="External" /><Relationship Type="http://schemas.openxmlformats.org/officeDocument/2006/relationships/hyperlink" Id="rId30" Target="/display/freshsales/Program+Review+Meeting+-+7th+April+2020" TargetMode="External" /><Relationship Type="http://schemas.openxmlformats.org/officeDocument/2006/relationships/hyperlink" Id="rId41" Target="/display/freshsales/Program+Review+Meeting+-+8th+Jan+2020" TargetMode="External" /><Relationship Type="http://schemas.openxmlformats.org/officeDocument/2006/relationships/hyperlink" Id="rId23" Target="/display/freshsales/Program+Review+Meeting+-+9th+June+2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